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79F4" w:rsidRDefault="00FC3E2C">
      <w:pPr>
        <w:pStyle w:val="Title"/>
      </w:pPr>
      <w:r>
        <w:t>Coping Mechanisms</w:t>
      </w:r>
    </w:p>
    <w:p w:rsidR="007479F4" w:rsidRDefault="00FC3E2C">
      <w:pPr>
        <w:pStyle w:val="Heading2"/>
      </w:pPr>
      <w:bookmarkStart w:id="0" w:name="ptsd-effects"/>
      <w:r>
        <w:t>PTSD effect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335"/>
        <w:gridCol w:w="4025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50" w:type="pct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PTSD Effect</w:t>
            </w:r>
          </w:p>
        </w:tc>
        <w:tc>
          <w:tcPr>
            <w:tcW w:w="2150" w:type="pct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  <w:jc w:val="center"/>
            </w:pPr>
            <w:r>
              <w:rPr>
                <w:b/>
                <w:bCs/>
              </w:rPr>
              <w:t>Frequency (%)</w:t>
            </w:r>
          </w:p>
        </w:tc>
      </w:tr>
      <w:tr w:rsidR="007479F4" w:rsidTr="00382D86">
        <w:tc>
          <w:tcPr>
            <w:tcW w:w="2850" w:type="pct"/>
          </w:tcPr>
          <w:p w:rsidR="007479F4" w:rsidRDefault="00382D86">
            <w:pPr>
              <w:pStyle w:val="Compact"/>
            </w:pPr>
            <w:r>
              <w:t>Loneliness</w:t>
            </w:r>
          </w:p>
        </w:tc>
        <w:tc>
          <w:tcPr>
            <w:tcW w:w="2150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253 (77%)</w:t>
            </w: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Dis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74 (23%)</w:t>
            </w:r>
          </w:p>
        </w:tc>
      </w:tr>
      <w:tr w:rsidR="007479F4" w:rsidTr="00382D86">
        <w:tc>
          <w:tcPr>
            <w:tcW w:w="2850" w:type="pct"/>
          </w:tcPr>
          <w:p w:rsidR="007479F4" w:rsidRDefault="00382D86">
            <w:pPr>
              <w:pStyle w:val="Compact"/>
            </w:pPr>
            <w:r>
              <w:t>Nightmares</w:t>
            </w:r>
          </w:p>
        </w:tc>
        <w:tc>
          <w:tcPr>
            <w:tcW w:w="2150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295 (90%)</w:t>
            </w: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Dis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32 (9.8%)</w:t>
            </w:r>
          </w:p>
        </w:tc>
      </w:tr>
      <w:tr w:rsidR="007479F4" w:rsidTr="00382D86">
        <w:tc>
          <w:tcPr>
            <w:tcW w:w="2850" w:type="pct"/>
          </w:tcPr>
          <w:p w:rsidR="007479F4" w:rsidRDefault="00382D86">
            <w:pPr>
              <w:pStyle w:val="Compact"/>
            </w:pPr>
            <w:r>
              <w:t>Difficulty in Coping and Adjusting</w:t>
            </w:r>
          </w:p>
        </w:tc>
        <w:tc>
          <w:tcPr>
            <w:tcW w:w="2150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290 (89%)</w:t>
            </w: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Dis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37 (11%)</w:t>
            </w:r>
          </w:p>
        </w:tc>
      </w:tr>
      <w:tr w:rsidR="007479F4" w:rsidTr="00382D86">
        <w:tc>
          <w:tcPr>
            <w:tcW w:w="2850" w:type="pct"/>
          </w:tcPr>
          <w:p w:rsidR="007479F4" w:rsidRDefault="00382D86">
            <w:pPr>
              <w:pStyle w:val="Compact"/>
            </w:pPr>
            <w:r>
              <w:t>Sadness</w:t>
            </w:r>
          </w:p>
        </w:tc>
        <w:tc>
          <w:tcPr>
            <w:tcW w:w="2150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270 (83%)</w:t>
            </w: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Dis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57 (17%)</w:t>
            </w:r>
          </w:p>
        </w:tc>
      </w:tr>
      <w:tr w:rsidR="007479F4" w:rsidTr="00382D86">
        <w:tc>
          <w:tcPr>
            <w:tcW w:w="2850" w:type="pct"/>
          </w:tcPr>
          <w:p w:rsidR="007479F4" w:rsidRDefault="00382D86">
            <w:pPr>
              <w:pStyle w:val="Compact"/>
            </w:pPr>
            <w:r>
              <w:t>Fearfulness</w:t>
            </w:r>
          </w:p>
        </w:tc>
        <w:tc>
          <w:tcPr>
            <w:tcW w:w="2150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259 (79%)</w:t>
            </w: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Dis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68 (21%)</w:t>
            </w:r>
          </w:p>
        </w:tc>
      </w:tr>
      <w:tr w:rsidR="007479F4" w:rsidTr="00382D86">
        <w:tc>
          <w:tcPr>
            <w:tcW w:w="2850" w:type="pct"/>
          </w:tcPr>
          <w:p w:rsidR="007479F4" w:rsidRDefault="00382D86">
            <w:pPr>
              <w:pStyle w:val="Compact"/>
            </w:pPr>
            <w:r>
              <w:t>Loss of confidence</w:t>
            </w:r>
          </w:p>
        </w:tc>
        <w:tc>
          <w:tcPr>
            <w:tcW w:w="2150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2850" w:type="pct"/>
          </w:tcPr>
          <w:p w:rsidR="007479F4" w:rsidRDefault="00FC3E2C">
            <w:pPr>
              <w:pStyle w:val="Compact"/>
            </w:pPr>
            <w:r>
              <w:t>Agree</w:t>
            </w:r>
          </w:p>
        </w:tc>
        <w:tc>
          <w:tcPr>
            <w:tcW w:w="2150" w:type="pct"/>
          </w:tcPr>
          <w:p w:rsidR="007479F4" w:rsidRDefault="00FC3E2C">
            <w:pPr>
              <w:pStyle w:val="Compact"/>
              <w:jc w:val="center"/>
            </w:pPr>
            <w:r>
              <w:t>257 (79%)</w:t>
            </w:r>
          </w:p>
        </w:tc>
      </w:tr>
      <w:tr w:rsidR="007479F4" w:rsidTr="00382D86">
        <w:tc>
          <w:tcPr>
            <w:tcW w:w="2850" w:type="pct"/>
            <w:tcBorders>
              <w:bottom w:val="single" w:sz="4" w:space="0" w:color="auto"/>
            </w:tcBorders>
          </w:tcPr>
          <w:p w:rsidR="007479F4" w:rsidRDefault="00FC3E2C">
            <w:pPr>
              <w:pStyle w:val="Compact"/>
            </w:pPr>
            <w:r>
              <w:t>Disagree</w:t>
            </w:r>
          </w:p>
        </w:tc>
        <w:tc>
          <w:tcPr>
            <w:tcW w:w="2150" w:type="pct"/>
            <w:tcBorders>
              <w:bottom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t>70 (21%)</w:t>
            </w:r>
          </w:p>
        </w:tc>
      </w:tr>
    </w:tbl>
    <w:p w:rsidR="007479F4" w:rsidRDefault="00FC3E2C">
      <w:pPr>
        <w:pStyle w:val="Heading3"/>
      </w:pPr>
      <w:bookmarkStart w:id="1" w:name="ptsd-effects-across-genders"/>
      <w:r>
        <w:t>PTSD effects Across Gend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36"/>
        <w:gridCol w:w="1870"/>
        <w:gridCol w:w="2176"/>
        <w:gridCol w:w="1178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PTSD Effec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Male</w:t>
            </w:r>
            <w:r>
              <w:t>, N = 1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Female</w:t>
            </w:r>
            <w:r>
              <w:t>, N = 1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Loneli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5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9 (7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4 (7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2 (2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2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ightmar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4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6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9 (9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8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fficulty in Coping and Adjusting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028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0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0 (9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 (8.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Sad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3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lastRenderedPageBreak/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5 (8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5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6 (2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1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earful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&gt;0.9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4 (7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5 (7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7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1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Loss of confidenc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8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4 (7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3 (7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27 (2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43 (2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</w:tbl>
    <w:p w:rsidR="007479F4" w:rsidRDefault="00FC3E2C">
      <w:pPr>
        <w:pStyle w:val="Heading3"/>
      </w:pPr>
      <w:bookmarkStart w:id="2" w:name="ptsd-effects-across-age"/>
      <w:bookmarkEnd w:id="1"/>
      <w:r>
        <w:t>PTSD effects Across Ag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99"/>
        <w:gridCol w:w="1447"/>
        <w:gridCol w:w="1429"/>
        <w:gridCol w:w="1365"/>
        <w:gridCol w:w="1365"/>
        <w:gridCol w:w="955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PTSD Effec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18-25</w:t>
            </w:r>
            <w:r>
              <w:t>, N = 1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26-35</w:t>
            </w:r>
            <w:r>
              <w:t>, N = 1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36-45</w:t>
            </w:r>
            <w:r>
              <w:t>, N = 6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46-59</w:t>
            </w:r>
            <w:r>
              <w:t>, N = 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Loneli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053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5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9 (7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6 (7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3 (6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9 (2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 (2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 (3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ightmar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9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3 (9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5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4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3 (9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 (8.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7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8.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fficulty in Coping and Adjusting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6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0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1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6 (9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3 (9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 (8.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8.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Sad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3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5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7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2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6 (7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2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earful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7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8 (7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3 (7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7 (7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1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4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5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4 (2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Loss of confidenc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2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3 (8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0 (7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0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4 (6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9 (17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28 (2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1 (1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2 (3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</w:tbl>
    <w:p w:rsidR="007479F4" w:rsidRDefault="00FC3E2C">
      <w:pPr>
        <w:pStyle w:val="Heading3"/>
      </w:pPr>
      <w:bookmarkStart w:id="3" w:name="ptsd-effects-across-marital-status"/>
      <w:bookmarkEnd w:id="2"/>
      <w:r>
        <w:t>PTSD effects Across marital statu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65"/>
        <w:gridCol w:w="1389"/>
        <w:gridCol w:w="1728"/>
        <w:gridCol w:w="2416"/>
        <w:gridCol w:w="962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PTSD Effec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single</w:t>
            </w:r>
            <w:r>
              <w:t>, N = 7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married</w:t>
            </w:r>
            <w:r>
              <w:t>, N = 23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widow or widower</w:t>
            </w:r>
            <w:r>
              <w:t>, N = 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Loneli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11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3 (7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7 (8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 (6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lastRenderedPageBreak/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 (2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6 (2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7 (3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ightmar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9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6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1 (9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 (9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2 (9.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1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fficulty in Coping and Adjusting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041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6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0 (9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4 (7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3 (9.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 (3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Sad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&gt;0.9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2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91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2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earfulnes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075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2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5 (7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6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8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 (4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Loss of confidenc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2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3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7 (7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1 (1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56 (2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3 (1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</w:tbl>
    <w:p w:rsidR="007479F4" w:rsidRDefault="00FC3E2C">
      <w:pPr>
        <w:pStyle w:val="Heading3"/>
      </w:pPr>
      <w:bookmarkStart w:id="4" w:name="ptsd-effects-across-education-level"/>
      <w:bookmarkEnd w:id="3"/>
      <w:r>
        <w:t xml:space="preserve">PTSD effects </w:t>
      </w:r>
      <w:r w:rsidR="00382D86">
        <w:t>across</w:t>
      </w:r>
      <w:r>
        <w:t xml:space="preserve"> education lev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99"/>
        <w:gridCol w:w="1179"/>
        <w:gridCol w:w="1698"/>
        <w:gridCol w:w="1632"/>
        <w:gridCol w:w="1574"/>
        <w:gridCol w:w="878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1" w:type="pct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PTSD Effect</w:t>
            </w:r>
          </w:p>
        </w:tc>
        <w:tc>
          <w:tcPr>
            <w:tcW w:w="630" w:type="pct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None</w:t>
            </w:r>
            <w:r>
              <w:t>, N = 102</w:t>
            </w:r>
          </w:p>
        </w:tc>
        <w:tc>
          <w:tcPr>
            <w:tcW w:w="907" w:type="pct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rimary school</w:t>
            </w:r>
            <w:r>
              <w:t>, N = 154</w:t>
            </w:r>
          </w:p>
        </w:tc>
        <w:tc>
          <w:tcPr>
            <w:tcW w:w="872" w:type="pct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secondary</w:t>
            </w:r>
            <w:r>
              <w:t>, N = 68</w:t>
            </w:r>
          </w:p>
        </w:tc>
        <w:tc>
          <w:tcPr>
            <w:tcW w:w="841" w:type="pct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university</w:t>
            </w:r>
            <w:r>
              <w:t>, N = 3</w:t>
            </w:r>
          </w:p>
        </w:tc>
        <w:tc>
          <w:tcPr>
            <w:tcW w:w="469" w:type="pct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Loneliness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  <w:jc w:val="center"/>
            </w:pPr>
            <w:r>
              <w:t>0.7</w:t>
            </w: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82 (80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18 (77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51 (75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2 (67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20 (20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36 (23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17 (25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1 (33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Nightmares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  <w:jc w:val="center"/>
            </w:pPr>
            <w:r>
              <w:t>0.8</w:t>
            </w: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94 (92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38 (90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60 (88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3 (10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8 (7.8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6 (10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8 (12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Difficulty in Coping and Adjusting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  <w:jc w:val="center"/>
            </w:pPr>
            <w:r>
              <w:t>0.9</w:t>
            </w: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90 (88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38 (90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59 (87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3 (10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12 (12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6 (10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9 (13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lastRenderedPageBreak/>
              <w:t>Sadness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  <w:jc w:val="center"/>
            </w:pPr>
            <w:r>
              <w:t>0.9</w:t>
            </w: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82 (80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27 (82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58 (85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3 (10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20 (20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27 (18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10 (15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Fearfulness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  <w:jc w:val="center"/>
            </w:pPr>
            <w:r>
              <w:t>0.4</w:t>
            </w: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86 (84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17 (76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53 (78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3 (10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16 (16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37 (24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15 (22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Loss of confidenc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</w:pP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  <w:jc w:val="center"/>
            </w:pPr>
            <w:r>
              <w:t>0.4</w:t>
            </w:r>
          </w:p>
        </w:tc>
      </w:tr>
      <w:tr w:rsidR="00382D86" w:rsidTr="00382D86">
        <w:tc>
          <w:tcPr>
            <w:tcW w:w="1281" w:type="pct"/>
          </w:tcPr>
          <w:p w:rsidR="00382D86" w:rsidRDefault="00382D86" w:rsidP="00382D86">
            <w:pPr>
              <w:pStyle w:val="Compact"/>
            </w:pPr>
            <w:r>
              <w:t>Agree</w:t>
            </w:r>
          </w:p>
        </w:tc>
        <w:tc>
          <w:tcPr>
            <w:tcW w:w="630" w:type="pct"/>
          </w:tcPr>
          <w:p w:rsidR="00382D86" w:rsidRDefault="00382D86" w:rsidP="00382D86">
            <w:pPr>
              <w:pStyle w:val="Compact"/>
              <w:jc w:val="center"/>
            </w:pPr>
            <w:r>
              <w:t>79 (77%)</w:t>
            </w:r>
          </w:p>
        </w:tc>
        <w:tc>
          <w:tcPr>
            <w:tcW w:w="907" w:type="pct"/>
          </w:tcPr>
          <w:p w:rsidR="00382D86" w:rsidRDefault="00382D86" w:rsidP="00382D86">
            <w:pPr>
              <w:pStyle w:val="Compact"/>
              <w:jc w:val="center"/>
            </w:pPr>
            <w:r>
              <w:t>126 (82%)</w:t>
            </w:r>
          </w:p>
        </w:tc>
        <w:tc>
          <w:tcPr>
            <w:tcW w:w="872" w:type="pct"/>
          </w:tcPr>
          <w:p w:rsidR="00382D86" w:rsidRDefault="00382D86" w:rsidP="00382D86">
            <w:pPr>
              <w:pStyle w:val="Compact"/>
              <w:jc w:val="center"/>
            </w:pPr>
            <w:r>
              <w:t>49 (72%)</w:t>
            </w:r>
          </w:p>
        </w:tc>
        <w:tc>
          <w:tcPr>
            <w:tcW w:w="841" w:type="pct"/>
          </w:tcPr>
          <w:p w:rsidR="00382D86" w:rsidRDefault="00382D86" w:rsidP="00382D86">
            <w:pPr>
              <w:pStyle w:val="Compact"/>
              <w:jc w:val="center"/>
            </w:pPr>
            <w:r>
              <w:t>3 (100%)</w:t>
            </w:r>
          </w:p>
        </w:tc>
        <w:tc>
          <w:tcPr>
            <w:tcW w:w="469" w:type="pct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1281" w:type="pct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Disagree</w:t>
            </w:r>
          </w:p>
        </w:tc>
        <w:tc>
          <w:tcPr>
            <w:tcW w:w="630" w:type="pct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23 (23%)</w:t>
            </w:r>
          </w:p>
        </w:tc>
        <w:tc>
          <w:tcPr>
            <w:tcW w:w="907" w:type="pct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28 (18%)</w:t>
            </w:r>
          </w:p>
        </w:tc>
        <w:tc>
          <w:tcPr>
            <w:tcW w:w="872" w:type="pct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9 (28%)</w:t>
            </w:r>
          </w:p>
        </w:tc>
        <w:tc>
          <w:tcPr>
            <w:tcW w:w="841" w:type="pct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</w:tbl>
    <w:p w:rsidR="007479F4" w:rsidRDefault="00FC3E2C">
      <w:pPr>
        <w:pStyle w:val="Heading2"/>
      </w:pPr>
      <w:bookmarkStart w:id="5" w:name="coping-mechanisms"/>
      <w:bookmarkEnd w:id="0"/>
      <w:bookmarkEnd w:id="4"/>
      <w:r>
        <w:t>Coping Mechanism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25"/>
        <w:gridCol w:w="3235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72" w:type="pct"/>
            <w:tcBorders>
              <w:top w:val="single" w:sz="4" w:space="0" w:color="auto"/>
            </w:tcBorders>
          </w:tcPr>
          <w:p w:rsidR="007479F4" w:rsidRDefault="00382D86" w:rsidP="00382D86">
            <w:pPr>
              <w:pStyle w:val="Compact"/>
            </w:pPr>
            <w:r>
              <w:rPr>
                <w:b/>
                <w:bCs/>
              </w:rPr>
              <w:t>Coping Mechanism</w:t>
            </w:r>
          </w:p>
        </w:tc>
        <w:tc>
          <w:tcPr>
            <w:tcW w:w="1728" w:type="pct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  <w:jc w:val="center"/>
            </w:pPr>
            <w:r>
              <w:rPr>
                <w:b/>
                <w:bCs/>
              </w:rPr>
              <w:t>Frequency (%)</w:t>
            </w:r>
          </w:p>
        </w:tc>
      </w:tr>
      <w:tr w:rsidR="007479F4" w:rsidTr="00382D86">
        <w:tc>
          <w:tcPr>
            <w:tcW w:w="3272" w:type="pct"/>
          </w:tcPr>
          <w:p w:rsidR="007479F4" w:rsidRDefault="00382D86">
            <w:pPr>
              <w:pStyle w:val="Compact"/>
            </w:pPr>
            <w:r>
              <w:t>Educated on PTSD</w:t>
            </w:r>
          </w:p>
        </w:tc>
        <w:tc>
          <w:tcPr>
            <w:tcW w:w="1728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No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275 (84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Yes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52 (16%)</w:t>
            </w:r>
          </w:p>
        </w:tc>
      </w:tr>
      <w:tr w:rsidR="007479F4" w:rsidTr="00382D86">
        <w:tc>
          <w:tcPr>
            <w:tcW w:w="3272" w:type="pct"/>
          </w:tcPr>
          <w:p w:rsidR="007479F4" w:rsidRDefault="00382D86">
            <w:pPr>
              <w:pStyle w:val="Compact"/>
            </w:pPr>
            <w:r>
              <w:t>Belong to a PTSD support group</w:t>
            </w:r>
          </w:p>
        </w:tc>
        <w:tc>
          <w:tcPr>
            <w:tcW w:w="1728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No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283 (87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Yes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44 (13%)</w:t>
            </w:r>
          </w:p>
        </w:tc>
      </w:tr>
      <w:tr w:rsidR="007479F4" w:rsidTr="00382D86">
        <w:tc>
          <w:tcPr>
            <w:tcW w:w="3272" w:type="pct"/>
          </w:tcPr>
          <w:p w:rsidR="007479F4" w:rsidRDefault="00382D86">
            <w:pPr>
              <w:pStyle w:val="Compact"/>
            </w:pPr>
            <w:r>
              <w:t>Belong to a program on PTSD</w:t>
            </w:r>
          </w:p>
        </w:tc>
        <w:tc>
          <w:tcPr>
            <w:tcW w:w="1728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No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272 (83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Yes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55 (17%)</w:t>
            </w:r>
          </w:p>
        </w:tc>
      </w:tr>
      <w:tr w:rsidR="007479F4" w:rsidTr="00382D86">
        <w:tc>
          <w:tcPr>
            <w:tcW w:w="3272" w:type="pct"/>
          </w:tcPr>
          <w:p w:rsidR="007479F4" w:rsidRDefault="00382D86">
            <w:pPr>
              <w:pStyle w:val="Compact"/>
            </w:pPr>
            <w:r>
              <w:t>Confidant</w:t>
            </w:r>
          </w:p>
        </w:tc>
        <w:tc>
          <w:tcPr>
            <w:tcW w:w="1728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children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13 (4.0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friends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38 (12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others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216 (67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Relatives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40 (12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Spauses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17 (5.2%)</w:t>
            </w:r>
          </w:p>
        </w:tc>
      </w:tr>
      <w:tr w:rsidR="007479F4" w:rsidTr="00382D86">
        <w:tc>
          <w:tcPr>
            <w:tcW w:w="3272" w:type="pct"/>
          </w:tcPr>
          <w:p w:rsidR="007479F4" w:rsidRDefault="00382D86">
            <w:pPr>
              <w:pStyle w:val="Compact"/>
            </w:pPr>
            <w:r>
              <w:t>Involved in a program</w:t>
            </w:r>
          </w:p>
        </w:tc>
        <w:tc>
          <w:tcPr>
            <w:tcW w:w="1728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No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286 (88%)</w:t>
            </w: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lastRenderedPageBreak/>
              <w:t>YES if yes which one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39 (12%)</w:t>
            </w:r>
          </w:p>
        </w:tc>
      </w:tr>
      <w:tr w:rsidR="007479F4" w:rsidTr="00382D86">
        <w:tc>
          <w:tcPr>
            <w:tcW w:w="3272" w:type="pct"/>
          </w:tcPr>
          <w:p w:rsidR="007479F4" w:rsidRDefault="00382D86">
            <w:pPr>
              <w:pStyle w:val="Compact"/>
            </w:pPr>
            <w:r>
              <w:t>People Hanging</w:t>
            </w:r>
          </w:p>
        </w:tc>
        <w:tc>
          <w:tcPr>
            <w:tcW w:w="1728" w:type="pct"/>
          </w:tcPr>
          <w:p w:rsidR="007479F4" w:rsidRDefault="007479F4">
            <w:pPr>
              <w:pStyle w:val="Compact"/>
            </w:pPr>
          </w:p>
        </w:tc>
      </w:tr>
      <w:tr w:rsidR="007479F4" w:rsidTr="00382D86">
        <w:tc>
          <w:tcPr>
            <w:tcW w:w="3272" w:type="pct"/>
          </w:tcPr>
          <w:p w:rsidR="007479F4" w:rsidRDefault="00FC3E2C">
            <w:pPr>
              <w:pStyle w:val="Compact"/>
            </w:pPr>
            <w:r>
              <w:t>family</w:t>
            </w:r>
          </w:p>
        </w:tc>
        <w:tc>
          <w:tcPr>
            <w:tcW w:w="1728" w:type="pct"/>
          </w:tcPr>
          <w:p w:rsidR="007479F4" w:rsidRDefault="00FC3E2C">
            <w:pPr>
              <w:pStyle w:val="Compact"/>
              <w:jc w:val="center"/>
            </w:pPr>
            <w:r>
              <w:t>51 (18%)</w:t>
            </w:r>
          </w:p>
        </w:tc>
      </w:tr>
      <w:tr w:rsidR="007479F4" w:rsidTr="00382D86">
        <w:tc>
          <w:tcPr>
            <w:tcW w:w="3272" w:type="pct"/>
            <w:tcBorders>
              <w:bottom w:val="single" w:sz="4" w:space="0" w:color="auto"/>
            </w:tcBorders>
          </w:tcPr>
          <w:p w:rsidR="007479F4" w:rsidRDefault="00FC3E2C">
            <w:pPr>
              <w:pStyle w:val="Compact"/>
            </w:pPr>
            <w:r>
              <w:t>friend/fellow refugees</w:t>
            </w:r>
          </w:p>
        </w:tc>
        <w:tc>
          <w:tcPr>
            <w:tcW w:w="1728" w:type="pct"/>
            <w:tcBorders>
              <w:bottom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t>239 (82%)</w:t>
            </w:r>
          </w:p>
        </w:tc>
      </w:tr>
    </w:tbl>
    <w:p w:rsidR="007479F4" w:rsidRDefault="00FC3E2C">
      <w:pPr>
        <w:pStyle w:val="Heading2"/>
      </w:pPr>
      <w:bookmarkStart w:id="6" w:name="coping-mechanisms-across-genders"/>
      <w:bookmarkEnd w:id="5"/>
      <w:r>
        <w:t>Coping Mechanisms Across Gend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32"/>
        <w:gridCol w:w="1907"/>
        <w:gridCol w:w="2219"/>
        <w:gridCol w:w="1202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Coping Mechanis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Male</w:t>
            </w:r>
            <w:r>
              <w:t>, N = 1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Female</w:t>
            </w:r>
            <w:r>
              <w:t>, N = 1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Educated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&gt;0.9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0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5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1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Belong to a PTSD support group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6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2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1 (8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9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5 (1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Belong to a program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8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0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2 (8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4 (1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onfidant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2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hildren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1.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5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riend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0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 (9.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other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6 (6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0 (6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Relativ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3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Spaus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 (4.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5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Involved in a program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5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7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9 (8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 if yes which on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4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5 (1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People Hanging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4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amily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3 (2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8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friend/fellow refuge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92 (8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47 (8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</w:tbl>
    <w:p w:rsidR="007479F4" w:rsidRDefault="00FC3E2C">
      <w:pPr>
        <w:pStyle w:val="Heading2"/>
      </w:pPr>
      <w:bookmarkStart w:id="7" w:name="coping-mechanisms-across-age-groups"/>
      <w:bookmarkEnd w:id="6"/>
      <w:r>
        <w:t>Coping Mechanisms Across age group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70"/>
        <w:gridCol w:w="1450"/>
        <w:gridCol w:w="1450"/>
        <w:gridCol w:w="1367"/>
        <w:gridCol w:w="1367"/>
        <w:gridCol w:w="956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Coping Mechanism</w:t>
            </w:r>
            <w:bookmarkStart w:id="8" w:name="_GoBack"/>
            <w:bookmarkEnd w:id="8"/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18-25</w:t>
            </w:r>
            <w:r>
              <w:t>, N = 1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26-35</w:t>
            </w:r>
            <w:r>
              <w:t>, N = 1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36-45</w:t>
            </w:r>
            <w:r>
              <w:t>, N = 6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46-59</w:t>
            </w:r>
            <w:r>
              <w:t>, N = 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Educated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8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4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1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9 (8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1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2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lastRenderedPageBreak/>
              <w:t>Belong to a PTSD support group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6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8 (8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2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0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3 (9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4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8.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Belong to a program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8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2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7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1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2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0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onfidant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hildren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1.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7 (6.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3.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5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riend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3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9 (7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5.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8.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other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7 (6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0 (6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3 (7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6 (7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Relativ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 (1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5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Spaus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7 (6.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 (3.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 (6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5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Involved in a program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12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0 (9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7 (9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0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9 (8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 if yes which on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9.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8.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7 (1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People Hanging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5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amily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2 (2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2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9.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friend/fellow refuge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81 (8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84 (79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45 (8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29 (9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</w:tbl>
    <w:p w:rsidR="007479F4" w:rsidRDefault="00FC3E2C">
      <w:pPr>
        <w:pStyle w:val="Heading2"/>
      </w:pPr>
      <w:bookmarkStart w:id="9" w:name="coping-mechanisms-across-marital-status"/>
      <w:bookmarkEnd w:id="7"/>
      <w:r>
        <w:t>Coping Mechanisms Across marital statu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2"/>
        <w:gridCol w:w="1424"/>
        <w:gridCol w:w="1768"/>
        <w:gridCol w:w="2500"/>
        <w:gridCol w:w="972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Coping Mechanis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single</w:t>
            </w:r>
            <w:r>
              <w:t>, N = 7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married</w:t>
            </w:r>
            <w:r>
              <w:t>, N = 23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widow or widower</w:t>
            </w:r>
            <w:r>
              <w:t>, N = 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Educated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6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4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93 (8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 (9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0 (1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1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Belong to a PTSD support group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8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3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02 (8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 (9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1 (1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1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Belong to a program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4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2 (8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91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9 (9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1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2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onfidant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hildren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1.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5.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riend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4 (1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3 (1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other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6 (6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3 (6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Relativ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7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1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Spaus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2.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5 (6.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Involved in a program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4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4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06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 (8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 if yes which on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5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 (2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People Hanging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5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lastRenderedPageBreak/>
              <w:t>family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1 (1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9 (1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5.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friend/fellow refuge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55 (8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68 (8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6 (9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</w:tbl>
    <w:p w:rsidR="007479F4" w:rsidRDefault="00FC3E2C">
      <w:pPr>
        <w:pStyle w:val="Heading2"/>
      </w:pPr>
      <w:bookmarkStart w:id="10" w:name="coping-mechanisms-across-education-level"/>
      <w:bookmarkEnd w:id="9"/>
      <w:r>
        <w:t>Coping Mechanisms Across education lev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9"/>
        <w:gridCol w:w="1228"/>
        <w:gridCol w:w="1786"/>
        <w:gridCol w:w="1691"/>
        <w:gridCol w:w="1627"/>
        <w:gridCol w:w="905"/>
      </w:tblGrid>
      <w:tr w:rsidR="007479F4" w:rsidTr="00382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7479F4" w:rsidRDefault="00382D86">
            <w:pPr>
              <w:pStyle w:val="Compact"/>
            </w:pPr>
            <w:r>
              <w:rPr>
                <w:b/>
                <w:bCs/>
              </w:rPr>
              <w:t>Coping Mechanis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None</w:t>
            </w:r>
            <w:r>
              <w:t>, N = 10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rimary school</w:t>
            </w:r>
            <w:r>
              <w:t>, N = 15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secondary</w:t>
            </w:r>
            <w:r>
              <w:t>, N = 6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university</w:t>
            </w:r>
            <w:r>
              <w:t>, N = 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479F4" w:rsidRDefault="00FC3E2C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Educated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3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2 (8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1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0 (8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6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0 (2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3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3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Belong to a PTSD support group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5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8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2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1 (9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6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4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2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7 (1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3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Belong to a program on PTSD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7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5 (8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7 (8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8 (8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 (6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7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7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3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onfidant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children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3.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5 (3.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 (6.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3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riend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9.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8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other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70 (6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5 (6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40 (6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3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Relativ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2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0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33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Spauses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 (5.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 (5.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4.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Involved in a program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9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6 (86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7 (89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60 (8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3 (10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YES if yes which one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4 (14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7 (11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8 (1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People Hanging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0.3</w:t>
            </w:r>
          </w:p>
        </w:tc>
      </w:tr>
      <w:tr w:rsidR="00382D86">
        <w:tc>
          <w:tcPr>
            <w:tcW w:w="0" w:type="auto"/>
          </w:tcPr>
          <w:p w:rsidR="00382D86" w:rsidRDefault="00382D86" w:rsidP="00382D86">
            <w:pPr>
              <w:pStyle w:val="Compact"/>
            </w:pPr>
            <w:r>
              <w:t>family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6 (18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21 (15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3 (22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:rsidR="00382D86" w:rsidRDefault="00382D86" w:rsidP="00382D86">
            <w:pPr>
              <w:pStyle w:val="Compact"/>
            </w:pPr>
          </w:p>
        </w:tc>
      </w:tr>
      <w:tr w:rsidR="00382D86" w:rsidTr="00382D86"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  <w:r>
              <w:t>friend/fellow refugee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74 (8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18 (8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46 (7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82D86" w:rsidRDefault="00382D86" w:rsidP="00382D86">
            <w:pPr>
              <w:pStyle w:val="Compact"/>
            </w:pPr>
          </w:p>
        </w:tc>
      </w:tr>
      <w:bookmarkEnd w:id="10"/>
    </w:tbl>
    <w:p w:rsidR="00FC3E2C" w:rsidRDefault="00FC3E2C"/>
    <w:sectPr w:rsidR="00FC3E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3E2C" w:rsidRDefault="00FC3E2C">
      <w:pPr>
        <w:spacing w:after="0"/>
      </w:pPr>
      <w:r>
        <w:separator/>
      </w:r>
    </w:p>
  </w:endnote>
  <w:endnote w:type="continuationSeparator" w:id="0">
    <w:p w:rsidR="00FC3E2C" w:rsidRDefault="00FC3E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3E2C" w:rsidRDefault="00FC3E2C">
      <w:r>
        <w:separator/>
      </w:r>
    </w:p>
  </w:footnote>
  <w:footnote w:type="continuationSeparator" w:id="0">
    <w:p w:rsidR="00FC3E2C" w:rsidRDefault="00FC3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98202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79F4"/>
    <w:rsid w:val="00382D86"/>
    <w:rsid w:val="007479F4"/>
    <w:rsid w:val="00FC3E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1CB2A"/>
  <w15:docId w15:val="{21C8134F-D22D-4FB3-A94F-C75317315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79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ing Mechanisms</vt:lpstr>
    </vt:vector>
  </TitlesOfParts>
  <Company/>
  <LinksUpToDate>false</LinksUpToDate>
  <CharactersWithSpaces>7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ing Mechanisms</dc:title>
  <dc:creator>Dan mungai</dc:creator>
  <cp:keywords/>
  <cp:lastModifiedBy>Dan mungai</cp:lastModifiedBy>
  <cp:revision>2</cp:revision>
  <dcterms:created xsi:type="dcterms:W3CDTF">2023-04-06T18:49:00Z</dcterms:created>
  <dcterms:modified xsi:type="dcterms:W3CDTF">2023-04-06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